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36BC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                               </w:t>
      </w:r>
      <w:r w:rsidR="00AC015B">
        <w:rPr>
          <w:rFonts w:ascii="Cambria" w:hAnsi="Cambria"/>
          <w:i/>
          <w:lang w:val="sr-Latn-ME"/>
        </w:rPr>
        <w:t>m</w:t>
      </w:r>
      <w:r>
        <w:rPr>
          <w:rFonts w:ascii="Cambria" w:hAnsi="Cambria"/>
          <w:i/>
          <w:lang w:val="sr-Latn-ME"/>
        </w:rPr>
        <w:t>r Marko Savić, saradnik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Školska godina 2017/2018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  <w:bookmarkStart w:id="0" w:name="_GoBack"/>
      <w:bookmarkEnd w:id="0"/>
    </w:p>
    <w:p w:rsid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5843F5">
        <w:rPr>
          <w:rFonts w:ascii="Cambria" w:hAnsi="Cambria"/>
          <w:sz w:val="24"/>
          <w:szCs w:val="24"/>
          <w:lang w:val="sr-Latn-ME"/>
        </w:rPr>
        <w:t>MEĐUNARODNI ODNOSI</w:t>
      </w:r>
    </w:p>
    <w:p w:rsidR="005843F5" w:rsidRP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5843F5">
        <w:rPr>
          <w:rFonts w:ascii="Cambria" w:hAnsi="Cambria"/>
          <w:sz w:val="24"/>
          <w:szCs w:val="24"/>
          <w:lang w:val="sr-Latn-ME"/>
        </w:rPr>
        <w:t>IZBORNI I PARTIJSKI SISTEMI</w:t>
      </w:r>
    </w:p>
    <w:p w:rsid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5843F5" w:rsidRDefault="00174886" w:rsidP="005843F5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Okvirne t</w:t>
      </w:r>
      <w:r w:rsidR="005843F5" w:rsidRPr="005843F5">
        <w:rPr>
          <w:rFonts w:ascii="Cambria" w:hAnsi="Cambria"/>
          <w:b/>
          <w:sz w:val="24"/>
          <w:szCs w:val="24"/>
          <w:lang w:val="sr-Latn-ME"/>
        </w:rPr>
        <w:t>eme za istraživačke radove</w:t>
      </w:r>
    </w:p>
    <w:p w:rsidR="005843F5" w:rsidRDefault="005843F5" w:rsidP="005843F5">
      <w:pPr>
        <w:jc w:val="both"/>
        <w:rPr>
          <w:rFonts w:ascii="Cambria" w:hAnsi="Cambria"/>
          <w:b/>
          <w:sz w:val="24"/>
          <w:szCs w:val="24"/>
          <w:lang w:val="sr-Latn-ME"/>
        </w:rPr>
      </w:pPr>
    </w:p>
    <w:p w:rsidR="005843F5" w:rsidRPr="005843F5" w:rsidRDefault="005843F5" w:rsidP="005843F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i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>Dugotrajnost vladavine jedne partije – uporedno istraživanje Meksiko i Crna Gora</w:t>
      </w:r>
      <w:r w:rsidR="00AC015B">
        <w:rPr>
          <w:rFonts w:ascii="Cambria" w:hAnsi="Cambria"/>
          <w:i/>
          <w:sz w:val="24"/>
          <w:szCs w:val="24"/>
          <w:lang w:val="sr-Latn-ME"/>
        </w:rPr>
        <w:t xml:space="preserve"> </w:t>
      </w:r>
      <w:r w:rsidR="00AC015B" w:rsidRPr="00AC015B">
        <w:rPr>
          <w:rFonts w:ascii="Cambria" w:hAnsi="Cambria"/>
          <w:b/>
          <w:i/>
          <w:sz w:val="24"/>
          <w:szCs w:val="24"/>
          <w:lang w:val="sr-Latn-ME"/>
        </w:rPr>
        <w:t>(12.03.)</w:t>
      </w:r>
    </w:p>
    <w:p w:rsidR="005843F5" w:rsidRPr="005843F5" w:rsidRDefault="005843F5" w:rsidP="005843F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i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>Dugotrajnost vladavine jedne partije – uporedno istraživanje Japan i Crna Gora</w:t>
      </w:r>
      <w:r w:rsidR="00AC015B">
        <w:rPr>
          <w:rFonts w:ascii="Cambria" w:hAnsi="Cambria"/>
          <w:i/>
          <w:sz w:val="24"/>
          <w:szCs w:val="24"/>
          <w:lang w:val="sr-Latn-ME"/>
        </w:rPr>
        <w:t xml:space="preserve"> </w:t>
      </w:r>
      <w:r w:rsidR="00AC015B" w:rsidRPr="00AC015B">
        <w:rPr>
          <w:rFonts w:ascii="Cambria" w:hAnsi="Cambria"/>
          <w:b/>
          <w:i/>
          <w:sz w:val="24"/>
          <w:szCs w:val="24"/>
          <w:lang w:val="sr-Latn-ME"/>
        </w:rPr>
        <w:t>(19.03.)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</w:t>
      </w: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ređen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e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F</w:t>
      </w:r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rancuske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ogućnost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ohabitacije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AC015B" w:rsidRPr="00AC015B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26.03.)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ao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itan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nutarpartijs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mokratije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AC015B" w:rsidRPr="00AC015B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02.04.)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među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klarisan</w:t>
      </w:r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g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gramima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tatutim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jelovanj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aksi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AC015B" w:rsidRPr="00AC015B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16.04.)</w:t>
      </w:r>
    </w:p>
    <w:p w:rsidR="00792C17" w:rsidRDefault="00792C17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oža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LGBTQ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pulac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grami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ih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sklađenost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jihovih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gr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nternacional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oji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ipadaju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792C17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jihov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tica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proofErr w:type="gram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proofErr w:type="gram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rađa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cipaciju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AC015B" w:rsidRPr="00AC015B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16.04.)</w:t>
      </w:r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deološk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predjeljen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mokratij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AC015B" w:rsidRPr="00AC015B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23.04.)</w:t>
      </w:r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ersonalizaci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oža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že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proofErr w:type="gram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proofErr w:type="gram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rukovodeći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jesti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i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m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–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poredn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skustv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(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a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ređenju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dređeni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ržav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etablira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mokra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)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AC015B" w:rsidRPr="00AC015B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30.04.)</w:t>
      </w:r>
    </w:p>
    <w:p w:rsidR="00174886" w:rsidRPr="005843F5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arrymandering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problem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eograf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AC015B" w:rsidRPr="00AC015B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07.05.)</w:t>
      </w:r>
    </w:p>
    <w:p w:rsidR="005843F5" w:rsidRDefault="005843F5">
      <w:pPr>
        <w:rPr>
          <w:rFonts w:ascii="Cambria" w:hAnsi="Cambria"/>
          <w:sz w:val="24"/>
          <w:szCs w:val="24"/>
          <w:lang w:val="sr-Latn-ME"/>
        </w:rPr>
      </w:pPr>
    </w:p>
    <w:p w:rsidR="00174886" w:rsidRDefault="00174886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>Studenti mogu predložiti i teme koje nijesu na spisku ponuđenih.</w:t>
      </w:r>
    </w:p>
    <w:p w:rsidR="00174886" w:rsidRPr="005843F5" w:rsidRDefault="00174886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Odabir tema je isključivo na času vježbi. </w:t>
      </w:r>
    </w:p>
    <w:sectPr w:rsidR="00174886" w:rsidRPr="005843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FCE5F1E"/>
    <w:multiLevelType w:val="hybridMultilevel"/>
    <w:tmpl w:val="FA543304"/>
    <w:lvl w:ilvl="0" w:tplc="7C404B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LSwMDU3MjY3tzRU0lEKTi0uzszPAykwrAUAthUIaCwAAAA="/>
  </w:docVars>
  <w:rsids>
    <w:rsidRoot w:val="005843F5"/>
    <w:rsid w:val="001536BC"/>
    <w:rsid w:val="00174886"/>
    <w:rsid w:val="005843F5"/>
    <w:rsid w:val="00792C17"/>
    <w:rsid w:val="00AC0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45E1D6-62DE-435C-8FB4-3990ABB55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43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0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1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3</cp:revision>
  <cp:lastPrinted>2018-02-26T11:59:00Z</cp:lastPrinted>
  <dcterms:created xsi:type="dcterms:W3CDTF">2018-02-13T13:24:00Z</dcterms:created>
  <dcterms:modified xsi:type="dcterms:W3CDTF">2018-02-26T11:59:00Z</dcterms:modified>
</cp:coreProperties>
</file>